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2F05" w:rsidRPr="00506600" w:rsidRDefault="00411D9C" w:rsidP="006452EA">
      <w:pPr>
        <w:jc w:val="center"/>
        <w:rPr>
          <w:b/>
          <w:sz w:val="52"/>
          <w:lang w:val="en-GB"/>
        </w:rPr>
      </w:pPr>
      <w:proofErr w:type="spellStart"/>
      <w:r w:rsidRPr="00506600">
        <w:rPr>
          <w:b/>
          <w:sz w:val="52"/>
          <w:lang w:val="en-GB"/>
        </w:rPr>
        <w:t>WebTech</w:t>
      </w:r>
      <w:proofErr w:type="spellEnd"/>
      <w:r w:rsidRPr="00506600">
        <w:rPr>
          <w:b/>
          <w:sz w:val="52"/>
          <w:lang w:val="en-GB"/>
        </w:rPr>
        <w:t xml:space="preserve"> Lab DA-3</w:t>
      </w:r>
    </w:p>
    <w:p w:rsidR="00CF2F05" w:rsidRPr="00506600" w:rsidRDefault="00CF2F05" w:rsidP="006452EA">
      <w:pPr>
        <w:jc w:val="center"/>
        <w:rPr>
          <w:b/>
          <w:sz w:val="44"/>
          <w:lang w:val="en-GB"/>
        </w:rPr>
      </w:pPr>
      <w:bookmarkStart w:id="0" w:name="_GoBack"/>
      <w:bookmarkEnd w:id="0"/>
      <w:r w:rsidRPr="00506600">
        <w:rPr>
          <w:b/>
          <w:sz w:val="44"/>
          <w:lang w:val="en-GB"/>
        </w:rPr>
        <w:t>Binayak Bishnu</w:t>
      </w:r>
    </w:p>
    <w:p w:rsidR="00CF2F05" w:rsidRPr="00506600" w:rsidRDefault="00CF2F05" w:rsidP="006452EA">
      <w:pPr>
        <w:jc w:val="center"/>
        <w:rPr>
          <w:b/>
          <w:sz w:val="44"/>
          <w:lang w:val="en-GB"/>
        </w:rPr>
      </w:pPr>
      <w:r w:rsidRPr="00506600">
        <w:rPr>
          <w:b/>
          <w:sz w:val="44"/>
          <w:lang w:val="en-GB"/>
        </w:rPr>
        <w:t>20BIT0155</w:t>
      </w:r>
    </w:p>
    <w:p w:rsidR="000245B8" w:rsidRPr="00877068" w:rsidRDefault="00F241D4" w:rsidP="006452EA">
      <w:pPr>
        <w:spacing w:after="0"/>
        <w:rPr>
          <w:b/>
          <w:color w:val="FF0000"/>
          <w:sz w:val="36"/>
          <w:lang w:val="en-GB"/>
        </w:rPr>
      </w:pPr>
      <w:r w:rsidRPr="00877068">
        <w:rPr>
          <w:b/>
          <w:color w:val="FF0000"/>
          <w:sz w:val="36"/>
          <w:lang w:val="en-GB"/>
        </w:rPr>
        <w:t>Kindly note</w:t>
      </w:r>
      <w:r w:rsidR="000245B8" w:rsidRPr="00877068">
        <w:rPr>
          <w:b/>
          <w:color w:val="FF0000"/>
          <w:sz w:val="36"/>
          <w:lang w:val="en-GB"/>
        </w:rPr>
        <w:t>: In copy paste from editor to word, sometimes certain characters always copied incorrectly</w:t>
      </w:r>
    </w:p>
    <w:p w:rsidR="000245B8" w:rsidRPr="00877068" w:rsidRDefault="000245B8" w:rsidP="006452EA">
      <w:pPr>
        <w:spacing w:after="0"/>
        <w:rPr>
          <w:b/>
          <w:color w:val="FF0000"/>
          <w:sz w:val="36"/>
          <w:lang w:val="en-GB"/>
        </w:rPr>
      </w:pPr>
      <w:r w:rsidRPr="00877068">
        <w:rPr>
          <w:b/>
          <w:color w:val="FF0000"/>
          <w:sz w:val="36"/>
          <w:lang w:val="en-GB"/>
        </w:rPr>
        <w:t>Specially “-</w:t>
      </w:r>
      <w:proofErr w:type="gramStart"/>
      <w:r w:rsidRPr="00877068">
        <w:rPr>
          <w:b/>
          <w:color w:val="FF0000"/>
          <w:sz w:val="36"/>
          <w:lang w:val="en-GB"/>
        </w:rPr>
        <w:t>“ in</w:t>
      </w:r>
      <w:proofErr w:type="gramEnd"/>
      <w:r w:rsidRPr="00877068">
        <w:rPr>
          <w:b/>
          <w:color w:val="FF0000"/>
          <w:sz w:val="36"/>
          <w:lang w:val="en-GB"/>
        </w:rPr>
        <w:t xml:space="preserve"> ng-controller, angular-route etc.</w:t>
      </w:r>
    </w:p>
    <w:p w:rsidR="000245B8" w:rsidRPr="000C5A86" w:rsidRDefault="000245B8" w:rsidP="006452EA">
      <w:pPr>
        <w:rPr>
          <w:b/>
          <w:sz w:val="28"/>
          <w:lang w:val="en-GB"/>
        </w:rPr>
      </w:pPr>
    </w:p>
    <w:p w:rsidR="00E56336" w:rsidRPr="000C5A86" w:rsidRDefault="00E56336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Qs1</w:t>
      </w:r>
    </w:p>
    <w:p w:rsidR="00764A28" w:rsidRPr="000C5A86" w:rsidRDefault="004C696E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17AF910E" wp14:editId="455C797D">
            <wp:extent cx="5731510" cy="1609232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09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1&lt;/title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://ajax.googleapis.com/ajax/libs/jquery/3.3.1/jquery.min.js"&gt;&lt;/script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align: lef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tyle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table style="border: 1px solid black;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etail_tab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form id="form1" class="form1class" action=""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ea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&lt;td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spa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6"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nt-weight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bol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;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-align: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 font-size: 2em;"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Personal Details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ead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uden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Enter Name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uden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placeholder="Enter your name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dob"&gt;Enter Date of Birth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date" placeholder="Enter date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month" placeholder="Enter month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year" placeholder="Enter year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parents"&gt;Enter Name of parents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father" placeholder="Enter father's name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mother" placeholder="Enter mother's name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lood_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Enter Blood Group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lood_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placeholder="Enter Blood group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email"&gt;Enter email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email" placeholder="Enter email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phone"&gt;Enter Contact numbers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obile_numb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placeholder="Enter mobile number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landline" placeholder="Enter landline number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address"&gt;Enter Address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or_n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placeholder="Enter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or_n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ree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placeholder="Enter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ree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lace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placeholder="Enter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lace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number"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incod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placeholder="Enter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incod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country" placeholder="Enter country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label for="degree"&gt;Enter Degree: &lt;/label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UG" placeholder="Enter UG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PG" placeholder="Enter PG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id="Others" placeholder="Enter other..." required&gt;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foot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tyle="align-items: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&lt;td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spa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="6" style="text-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 padding-top: 40px"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&lt;input type="button" value="Submit" id="submit" nam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ubmitbutto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/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&lt;/td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foo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form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table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p id="display"&gt;&lt;/p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div id="div1"&gt;&lt;/div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$(document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ady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function ()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("#submit"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lick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function ()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tail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[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uden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uden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b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at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dat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on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month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yea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year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rent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ath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father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oth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mother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lood_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lood_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mai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email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ho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obile_numb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obile_numb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andli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landlin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ddres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or_n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or_n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ree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ree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lace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lace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incode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incod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untr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$("#country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gre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UG": $("#UG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PG": $("#PG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    "Others": $("#Others")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,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]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b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("&lt;table/&gt;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tt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"id",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tab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("#div1"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end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tb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0;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&lt;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etails.leng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;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++) {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1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uden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2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dob"]["date"] + "-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dob"]["month"]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+ "-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dob"]["year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3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parents"]["father"] + "," +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tails[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parents"]["mother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4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lood_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5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email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6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phone"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obile_numb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," +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tails[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phone"]["landline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                   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7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address"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or_n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," +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address"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reet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,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address"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lace_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," +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address"]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pincod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 + ",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address"]["country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td8 = "&lt;td&gt;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degree"]["UG"] + "," +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degree"]["PG"] + "," + details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["degree"]["Others"] + "&lt;/td&gt;"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$("#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tab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end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+ td1 + td2 + td3 + td4 + td5 + td6 + td7 + td8)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)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C696E" w:rsidRPr="000C5A86" w:rsidRDefault="004C696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4C696E" w:rsidRPr="000C5A86" w:rsidRDefault="004C696E" w:rsidP="006452EA">
      <w:pPr>
        <w:rPr>
          <w:b/>
          <w:sz w:val="36"/>
          <w:lang w:val="en-GB"/>
        </w:rPr>
      </w:pPr>
    </w:p>
    <w:p w:rsidR="003E4081" w:rsidRDefault="006C44D0" w:rsidP="006452EA">
      <w:pPr>
        <w:rPr>
          <w:b/>
          <w:sz w:val="36"/>
          <w:lang w:val="en-GB"/>
        </w:rPr>
      </w:pPr>
      <w:r w:rsidRPr="006C44D0">
        <w:rPr>
          <w:b/>
          <w:noProof/>
          <w:sz w:val="36"/>
          <w:lang w:eastAsia="en-IN"/>
        </w:rPr>
        <w:drawing>
          <wp:inline distT="0" distB="0" distL="0" distR="0" wp14:anchorId="3933364A" wp14:editId="7CB67D69">
            <wp:extent cx="5726017" cy="3146961"/>
            <wp:effectExtent l="0" t="0" r="8255" b="0"/>
            <wp:docPr id="10" name="Picture 10" descr="C:\Users\Binayak\Pictures\Screenshots\Screenshot (18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Binayak\Pictures\Screenshots\Screenshot (184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214"/>
                    <a:stretch/>
                  </pic:blipFill>
                  <pic:spPr bwMode="auto">
                    <a:xfrm>
                      <a:off x="0" y="0"/>
                      <a:ext cx="5726017" cy="3146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3E4081" w:rsidRPr="000C5A86" w:rsidRDefault="006C44D0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26017" cy="3123210"/>
            <wp:effectExtent l="0" t="0" r="8255" b="1270"/>
            <wp:docPr id="11" name="Picture 11" descr="C:\Users\Binayak\Pictures\Screenshots\Screenshot (18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Binayak\Pictures\Screenshots\Screenshot (186)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952"/>
                    <a:stretch/>
                  </pic:blipFill>
                  <pic:spPr bwMode="auto">
                    <a:xfrm>
                      <a:off x="0" y="0"/>
                      <a:ext cx="5726017" cy="3123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4452B9" w:rsidRDefault="004452B9" w:rsidP="006452EA">
      <w:pPr>
        <w:rPr>
          <w:b/>
          <w:sz w:val="36"/>
          <w:lang w:val="en-GB"/>
        </w:rPr>
      </w:pPr>
    </w:p>
    <w:p w:rsidR="00764A28" w:rsidRPr="000C5A86" w:rsidRDefault="00E56336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Qs2</w:t>
      </w:r>
    </w:p>
    <w:p w:rsidR="00764A28" w:rsidRPr="000C5A86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31A778DC" wp14:editId="00D46E8F">
            <wp:extent cx="5731510" cy="3111304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11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&lt;html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ang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e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2&lt;/title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6.9/angular.min.js"&gt;&lt;/scrip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div ng-app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ShoppingLi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cloak ng-controller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style="max-width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400px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h3&gt;Books&lt;/h3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header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li ng-repeat="x in products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{{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x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}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&lt;spa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ngclick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moveIte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index)"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ursor:poi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"&gt;&amp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nbs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x&lt;/spa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li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input placeholder="Add books here" ng-model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dd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button ng-click=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ddIte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"&gt;Add&lt;/butt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p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&gt;{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errortex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p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ShoppingLi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, []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.controll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, function ($scope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product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["Web Technologies Simplified", "Ron Larsen", "Stats for College", "TOC Easy"]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addIte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tex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!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add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tex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Add something"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tur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products.indexOf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add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== -1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products.pus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add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l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tex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he item is already in your shopping list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";</w:t>
      </w:r>
      <w:proofErr w:type="gramEnd"/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removeIte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x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tex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products.spl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x, 1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85040D" w:rsidRPr="000C5A86" w:rsidRDefault="0085040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2051A0" w:rsidRDefault="00026828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1300"/>
            <wp:effectExtent l="0" t="0" r="2540" b="0"/>
            <wp:docPr id="12" name="Picture 12" descr="C:\Users\Binayak\Pictures\Screenshots\Screenshot (18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Binayak\Pictures\Screenshots\Screenshot (187)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828" w:rsidRDefault="00026828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1300"/>
            <wp:effectExtent l="0" t="0" r="2540" b="0"/>
            <wp:docPr id="13" name="Picture 13" descr="C:\Users\Binayak\Pictures\Screenshots\Screenshot (18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Binayak\Pictures\Screenshots\Screenshot (188)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26828" w:rsidRDefault="00026828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31510" cy="3221300"/>
            <wp:effectExtent l="0" t="0" r="2540" b="0"/>
            <wp:docPr id="14" name="Picture 14" descr="C:\Users\Binayak\Pictures\Screenshots\Screenshot (18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Binayak\Pictures\Screenshots\Screenshot (189)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9016F" w:rsidRDefault="0069016F" w:rsidP="006452EA">
      <w:pPr>
        <w:rPr>
          <w:b/>
          <w:sz w:val="36"/>
          <w:lang w:val="en-GB"/>
        </w:rPr>
      </w:pPr>
    </w:p>
    <w:p w:rsidR="00026828" w:rsidRPr="000C5A86" w:rsidRDefault="00026828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1300"/>
            <wp:effectExtent l="0" t="0" r="2540" b="0"/>
            <wp:docPr id="15" name="Picture 15" descr="C:\Users\Binayak\Pictures\Screenshots\Screenshot (19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Binayak\Pictures\Screenshots\Screenshot (190).pn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3682F" w:rsidRDefault="0093682F" w:rsidP="006452EA">
      <w:pPr>
        <w:rPr>
          <w:b/>
          <w:sz w:val="36"/>
          <w:lang w:val="en-GB"/>
        </w:rPr>
      </w:pPr>
    </w:p>
    <w:p w:rsidR="0069016F" w:rsidRDefault="0069016F" w:rsidP="006452EA">
      <w:pPr>
        <w:rPr>
          <w:b/>
          <w:sz w:val="36"/>
          <w:lang w:val="en-GB"/>
        </w:rPr>
      </w:pPr>
    </w:p>
    <w:p w:rsidR="0093682F" w:rsidRDefault="0093682F" w:rsidP="006452EA">
      <w:pPr>
        <w:rPr>
          <w:b/>
          <w:sz w:val="36"/>
          <w:lang w:val="en-GB"/>
        </w:rPr>
      </w:pPr>
    </w:p>
    <w:p w:rsidR="0093682F" w:rsidRDefault="0093682F" w:rsidP="006452EA">
      <w:pPr>
        <w:rPr>
          <w:b/>
          <w:sz w:val="36"/>
          <w:lang w:val="en-GB"/>
        </w:rPr>
      </w:pPr>
    </w:p>
    <w:p w:rsidR="00764A28" w:rsidRPr="000C5A86" w:rsidRDefault="00764A28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lastRenderedPageBreak/>
        <w:t>Qs3</w:t>
      </w:r>
    </w:p>
    <w:p w:rsidR="00764A28" w:rsidRPr="000C5A86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792EBDB7" wp14:editId="113109FF">
            <wp:extent cx="5731510" cy="1251894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5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538D" w:rsidRPr="000C5A86" w:rsidRDefault="007B538D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JSON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p1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1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1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20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3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1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p2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2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2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34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1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2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p3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3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3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100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31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3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p4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4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4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714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4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p5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5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5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2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1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5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"p6":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6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Product 6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ric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120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oc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100",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type 6"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}</w:t>
      </w:r>
    </w:p>
    <w:p w:rsidR="007B538D" w:rsidRPr="000C5A86" w:rsidRDefault="007B538D" w:rsidP="006452EA">
      <w:pPr>
        <w:rPr>
          <w:b/>
          <w:sz w:val="36"/>
          <w:lang w:val="en-GB"/>
        </w:rPr>
      </w:pPr>
    </w:p>
    <w:p w:rsidR="002051A0" w:rsidRPr="000C5A86" w:rsidRDefault="007B538D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HTML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3&lt;/title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1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%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bottom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%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elec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utli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button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0%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gba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0, 0, 0, 0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ans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s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utton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hove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spla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auto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0%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50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bottom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50px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px solid black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tyle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script type="text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javascrip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Qs-3data.json"&gt;&lt;/scrip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https://code.jquery.com/jquery-3.5.1.min.js"&gt;&lt;/scrip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h1&gt;Product Availability&lt;/h1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select name="option list" id="list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none" selected disabled hidden&gt; Choose Products 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1"&gt;Product 1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2"&gt;Product 2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3"&gt;Product 3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4"&gt;Product 4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5"&gt;Product 5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option value="Product 6"&gt;Product 6&lt;/option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elec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&lt;input type="button" class="button" value="Check availability" /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&lt;h3&gt;Click on Check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vailibility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o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ee Details&lt;/h3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div class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ab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Product ID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Name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Price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Stock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Type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td class="id"&gt;&lt;/t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td class="name"&gt;&lt;/t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td class="price"&gt;&lt;/t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td class="stock"&gt;&lt;/t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td class="type"&gt;&lt;/td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table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div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button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ddEventListe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click', function (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elect1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"#list"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name = select1.options[select1.selectedIndex].valu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name === 'none'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lert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Select from the dropdown list"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l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("h3"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ide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("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)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how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getJSO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Qs-3data.json", function 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obj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$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ach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obj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, function (key, value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value.name === name) {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nam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value.name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id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value.id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pric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pr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stock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stock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typ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typ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}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7B538D" w:rsidRPr="000C5A86" w:rsidRDefault="007B538D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7B538D" w:rsidRDefault="007B538D" w:rsidP="006452EA">
      <w:pPr>
        <w:rPr>
          <w:b/>
          <w:sz w:val="36"/>
          <w:lang w:val="en-GB"/>
        </w:rPr>
      </w:pPr>
    </w:p>
    <w:p w:rsidR="00CC0C1A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16" name="Picture 16" descr="C:\Users\Binayak\Pictures\Screenshots\Screenshot (19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Binayak\Pictures\Screenshots\Screenshot (191)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D4B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17" name="Picture 17" descr="C:\Users\Binayak\Pictures\Screenshots\Screenshot (19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Binayak\Pictures\Screenshots\Screenshot (192).png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75D4B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18" name="Picture 18" descr="C:\Users\Binayak\Pictures\Screenshots\Screenshot (19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Binayak\Pictures\Screenshots\Screenshot (193)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C0E8D" w:rsidRDefault="005C0E8D" w:rsidP="006452EA">
      <w:pPr>
        <w:rPr>
          <w:b/>
          <w:sz w:val="36"/>
          <w:lang w:val="en-GB"/>
        </w:rPr>
      </w:pPr>
    </w:p>
    <w:p w:rsidR="00575D4B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19" name="Picture 19" descr="C:\Users\Binayak\Pictures\Screenshots\Screenshot (19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Binayak\Pictures\Screenshots\Screenshot (194).png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D5DC4" w:rsidRDefault="006D5DC4" w:rsidP="006452EA">
      <w:pPr>
        <w:rPr>
          <w:b/>
          <w:sz w:val="36"/>
          <w:lang w:val="en-GB"/>
        </w:rPr>
      </w:pPr>
    </w:p>
    <w:p w:rsidR="005C0E8D" w:rsidRDefault="005C0E8D" w:rsidP="006452EA">
      <w:pPr>
        <w:rPr>
          <w:b/>
          <w:sz w:val="36"/>
          <w:lang w:val="en-GB"/>
        </w:rPr>
      </w:pPr>
    </w:p>
    <w:p w:rsidR="006D5DC4" w:rsidRDefault="006D5DC4" w:rsidP="006452EA">
      <w:pPr>
        <w:rPr>
          <w:b/>
          <w:sz w:val="36"/>
          <w:lang w:val="en-GB"/>
        </w:rPr>
      </w:pPr>
    </w:p>
    <w:p w:rsidR="006D5DC4" w:rsidRPr="000C5A86" w:rsidRDefault="006D5DC4" w:rsidP="006452EA">
      <w:pPr>
        <w:rPr>
          <w:b/>
          <w:sz w:val="36"/>
          <w:lang w:val="en-GB"/>
        </w:rPr>
      </w:pPr>
    </w:p>
    <w:p w:rsidR="00764A28" w:rsidRPr="000C5A86" w:rsidRDefault="00764A28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lastRenderedPageBreak/>
        <w:t>Qs4</w:t>
      </w:r>
    </w:p>
    <w:p w:rsidR="00764A28" w:rsidRPr="000C5A86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328AF6D7" wp14:editId="182C73C5">
            <wp:extent cx="5731510" cy="3962556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962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E20" w:rsidRDefault="009D7E20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8.0/angular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nput.ng-invalid.ng-dirt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bottom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px solid red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sty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form name="form1" ng-app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controller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idate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novalidat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&lt;p&gt;Your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required)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name="name" ng-model="name" require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span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 ng-show="form1.name.$dirty &amp;&amp; form1.name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name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required"&gt;This field is required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&lt;p&gt;Your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mail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required)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email" name="email" ng-model="email" require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&lt;span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 ng-show="form1.email.$dirty &amp;&amp; form1.email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email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required"&gt;This field is required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email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email"&gt;Please enter a valid email address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p&gt;Your Phone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name="phone" ng-model="phone" ng-pattern=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/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0-9]{10}/" require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span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 ng-show="form1.phone.$dirty &amp;&amp; form1.phone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phone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required"&gt;This field is required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phone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pattern"&gt;Invalid phone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p&gt;Website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name="webs" ng-model="webs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g-patter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="/https?:\/\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/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www\.)?[-a-zA-Z0-9@:%._\+~#=]{1,256}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\.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a-zA-Z0-9()]{1,6}\b([-a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zA-Z0-9()@:%_\+.~#?&amp;//=]*)/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quire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span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 ng-show="form1.webs.$dirty &amp;&amp; form1.webs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webs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required"&gt;This field is required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webs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pattern"&gt;Invalid website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p&gt;Credit Card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nam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reditcard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model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reditcard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pattern="/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^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0-9]{16}$/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span styl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:red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 ng-show="form1.creditcard.$dirty &amp;&amp; form1.creditcard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creditcard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error.pattern"&gt;Invalid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reditcard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&lt;p&gt;Date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Birth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input type="text" name="dob" ng-model="dob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g-patter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="/^(0[1-9]|[12][0-9]|3[01])[- /.](0[1-9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]|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1[012])[- /.](19|20)\d\d$/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span ng-show="form1.dob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dirty &amp;&amp; form1.dob.$invalid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span ng-show="form1.dob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.$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rror.pattern"&gt;Invalid dob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spa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form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, [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.controll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idate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, function ($scope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2051A0" w:rsidRDefault="002051A0" w:rsidP="006452EA">
      <w:pPr>
        <w:rPr>
          <w:b/>
          <w:sz w:val="36"/>
          <w:lang w:val="en-GB"/>
        </w:rPr>
      </w:pPr>
    </w:p>
    <w:p w:rsidR="00575D4B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20" name="Picture 20" descr="C:\Users\Binayak\Pictures\Screenshots\Screenshot (196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Binayak\Pictures\Screenshots\Screenshot (196).pn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14DDE" w:rsidRDefault="00E14DDE" w:rsidP="006452EA">
      <w:pPr>
        <w:rPr>
          <w:b/>
          <w:sz w:val="36"/>
          <w:lang w:val="en-GB"/>
        </w:rPr>
      </w:pPr>
    </w:p>
    <w:p w:rsidR="00575D4B" w:rsidRPr="000C5A86" w:rsidRDefault="00575D4B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21" name="Picture 21" descr="C:\Users\Binayak\Pictures\Screenshots\Screenshot (19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Binayak\Pictures\Screenshots\Screenshot (197).png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4A28" w:rsidRPr="000C5A86" w:rsidRDefault="00764A28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lastRenderedPageBreak/>
        <w:t>Qs5</w:t>
      </w:r>
    </w:p>
    <w:p w:rsidR="00764A28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776A7559" wp14:editId="4A24DE94">
            <wp:extent cx="5731510" cy="1363621"/>
            <wp:effectExtent l="0" t="0" r="254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3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7809" w:rsidRPr="000C5A86" w:rsidRDefault="006B7809" w:rsidP="006452EA">
      <w:pPr>
        <w:rPr>
          <w:b/>
          <w:sz w:val="36"/>
          <w:lang w:val="en-GB"/>
        </w:rPr>
      </w:pPr>
    </w:p>
    <w:p w:rsidR="002051A0" w:rsidRPr="000C5A86" w:rsidRDefault="00481844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MAIN HTML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5&lt;/tit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6.9/angular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8.0/angular-route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https://code.jquery.com/jquery-3.5.1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st-style-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verflow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hidden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loa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lef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1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: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hov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g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218, 217, 214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spla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o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nt-we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older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4px 16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decora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active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1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npu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0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9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utli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g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236, 244, 247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utt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utli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ans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s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show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0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bottom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g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243, 236, 236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96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8.5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2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h3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ty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body ng-app="app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&gt; &lt;a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href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#!weather" class="active"&gt;Weather&lt;/a&gt; 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&gt; &lt;a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href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#!movie"&gt;Movie details&lt;/a&gt;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&gt;&lt;a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href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#!currency"&gt;Currency Rates&lt;/a&gt;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v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ng-view&gt;&lt;/div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"app", [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ngRout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.confi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function (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outeProvid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outeProvider</w:t>
      </w:r>
      <w:proofErr w:type="spell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hen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/weather",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mplateUr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"Qs-5weather.html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hen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/movie",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mplateUr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"moviedetail.html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hen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/currency",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mplateUr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"currencydetail.html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481844" w:rsidRPr="000C5A86" w:rsidRDefault="00481844" w:rsidP="006452EA">
      <w:pPr>
        <w:rPr>
          <w:b/>
          <w:sz w:val="36"/>
          <w:lang w:val="en-GB"/>
        </w:rPr>
      </w:pPr>
    </w:p>
    <w:p w:rsidR="00481844" w:rsidRPr="000C5A86" w:rsidRDefault="00481844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WEATHER HTML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19BIT0244 Question 5&lt;/tit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6.9/angular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://ajax.googleapis.com/ajax/libs/jquery/3.3.1/jquery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&lt;script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Qs-5weather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&lt;script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Qs-5weatherdata.json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st-style-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verflow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hidden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loa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lef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1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spla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o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nt-we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older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align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ent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4px 16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xt-decora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active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1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39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npu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0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9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chartreus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4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utt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black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whit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padding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7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outlin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non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ans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s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4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0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utton: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hov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#bbac58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rans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.5s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.show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10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4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bottom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ackground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lo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gb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243, 236, 236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50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rder-radius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0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igh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7.3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2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h3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lef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margin-to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%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ty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body ng-app="weather-app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h1&gt; Yahoo Weather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!&l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/h1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input type="text" id="name" placeholder="Enter City Name" class="city" required&gt;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input type="text" placeholder="Enter State Name" class="state" required&gt;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utton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Submit&lt;/butt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how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div class="show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h2&gt;&lt;/h2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h3 class="one"&gt;&lt;/h3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h3 class="two"&gt;&lt;/h3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div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how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1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weather-app', [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1.directive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show', function (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i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n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scope, element,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tt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button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ddEventListe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click', () =&gt;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lert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clicked"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481844" w:rsidRPr="000C5A86" w:rsidRDefault="00481844" w:rsidP="006452EA">
      <w:pPr>
        <w:rPr>
          <w:b/>
          <w:sz w:val="36"/>
          <w:lang w:val="en-GB"/>
        </w:rPr>
      </w:pPr>
    </w:p>
    <w:p w:rsidR="00481844" w:rsidRPr="000C5A86" w:rsidRDefault="00481844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WEATHER JS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1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weather-app', [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1.directive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show', function (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i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n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scope, element,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tt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button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ddEventListe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click', () =&gt;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lert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clicked"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city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".city").valu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.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getJSO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Qs-5weatherdata.json", function 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obj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.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each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obj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, function (key, value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value.name === city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h2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City , State : " + value.name + " , " +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stat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one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emperature : " +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tem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ocument.querySelect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.two")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extConten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Conditions : " +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value.conditio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tur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stric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'E'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in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: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in</w:t>
      </w:r>
      <w:proofErr w:type="spell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});</w:t>
      </w:r>
    </w:p>
    <w:p w:rsidR="00481844" w:rsidRDefault="00481844" w:rsidP="006452EA">
      <w:pPr>
        <w:rPr>
          <w:b/>
          <w:sz w:val="36"/>
          <w:lang w:val="en-GB"/>
        </w:rPr>
      </w:pPr>
    </w:p>
    <w:p w:rsidR="00917648" w:rsidRDefault="00917648" w:rsidP="006452EA">
      <w:pPr>
        <w:rPr>
          <w:b/>
          <w:sz w:val="36"/>
          <w:lang w:val="en-GB"/>
        </w:rPr>
      </w:pPr>
    </w:p>
    <w:p w:rsidR="00575D4B" w:rsidRPr="000C5A86" w:rsidRDefault="00575D4B" w:rsidP="006452EA">
      <w:pPr>
        <w:rPr>
          <w:b/>
          <w:sz w:val="36"/>
          <w:lang w:val="en-GB"/>
        </w:rPr>
      </w:pPr>
      <w:r>
        <w:rPr>
          <w:b/>
          <w:sz w:val="36"/>
          <w:lang w:val="en-GB"/>
        </w:rPr>
        <w:lastRenderedPageBreak/>
        <w:t>WEATHER JSON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eath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="0063477E">
        <w:rPr>
          <w:rFonts w:ascii="Consolas" w:eastAsia="Times New Roman" w:hAnsi="Consolas" w:cs="Times New Roman"/>
          <w:szCs w:val="21"/>
          <w:lang w:eastAsia="en-IN"/>
        </w:rPr>
        <w:t>kolkata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at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r w:rsidR="0063477E">
        <w:rPr>
          <w:rFonts w:ascii="Consolas" w:eastAsia="Times New Roman" w:hAnsi="Consolas" w:cs="Times New Roman"/>
          <w:szCs w:val="21"/>
          <w:lang w:eastAsia="en-IN"/>
        </w:rPr>
        <w:t>West Bengal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63477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>
        <w:rPr>
          <w:rFonts w:ascii="Consolas" w:eastAsia="Times New Roman" w:hAnsi="Consolas" w:cs="Times New Roman"/>
          <w:szCs w:val="21"/>
          <w:lang w:eastAsia="en-IN"/>
        </w:rPr>
        <w:t>temp</w:t>
      </w:r>
      <w:proofErr w:type="gramEnd"/>
      <w:r>
        <w:rPr>
          <w:rFonts w:ascii="Consolas" w:eastAsia="Times New Roman" w:hAnsi="Consolas" w:cs="Times New Roman"/>
          <w:szCs w:val="21"/>
          <w:lang w:eastAsia="en-IN"/>
        </w:rPr>
        <w:t>": "35</w:t>
      </w:r>
      <w:r w:rsidR="00481844"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d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r w:rsidR="0063477E">
        <w:rPr>
          <w:rFonts w:ascii="Consolas" w:eastAsia="Times New Roman" w:hAnsi="Consolas" w:cs="Times New Roman"/>
          <w:szCs w:val="21"/>
          <w:lang w:eastAsia="en-IN"/>
        </w:rPr>
        <w:t>Very Humid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weather1":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r w:rsidR="0063477E">
        <w:rPr>
          <w:rFonts w:ascii="Consolas" w:eastAsia="Times New Roman" w:hAnsi="Consolas" w:cs="Times New Roman"/>
          <w:szCs w:val="21"/>
          <w:lang w:eastAsia="en-IN"/>
        </w:rPr>
        <w:t>Delhi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at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r w:rsidR="0063477E">
        <w:rPr>
          <w:rFonts w:ascii="Consolas" w:eastAsia="Times New Roman" w:hAnsi="Consolas" w:cs="Times New Roman"/>
          <w:szCs w:val="21"/>
          <w:lang w:eastAsia="en-IN"/>
        </w:rPr>
        <w:t>Delhi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63477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>
        <w:rPr>
          <w:rFonts w:ascii="Consolas" w:eastAsia="Times New Roman" w:hAnsi="Consolas" w:cs="Times New Roman"/>
          <w:szCs w:val="21"/>
          <w:lang w:eastAsia="en-IN"/>
        </w:rPr>
        <w:t>temp</w:t>
      </w:r>
      <w:proofErr w:type="gramEnd"/>
      <w:r>
        <w:rPr>
          <w:rFonts w:ascii="Consolas" w:eastAsia="Times New Roman" w:hAnsi="Consolas" w:cs="Times New Roman"/>
          <w:szCs w:val="21"/>
          <w:lang w:eastAsia="en-IN"/>
        </w:rPr>
        <w:t>": "45</w:t>
      </w:r>
      <w:r w:rsidR="00481844"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d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Hot</w:t>
      </w:r>
      <w:r w:rsidR="0063477E">
        <w:rPr>
          <w:rFonts w:ascii="Consolas" w:eastAsia="Times New Roman" w:hAnsi="Consolas" w:cs="Times New Roman"/>
          <w:szCs w:val="21"/>
          <w:lang w:eastAsia="en-IN"/>
        </w:rPr>
        <w:t xml:space="preserve"> Dry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"weather2":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r w:rsidR="0063477E">
        <w:rPr>
          <w:rFonts w:ascii="Consolas" w:eastAsia="Times New Roman" w:hAnsi="Consolas" w:cs="Times New Roman"/>
          <w:szCs w:val="21"/>
          <w:lang w:eastAsia="en-IN"/>
        </w:rPr>
        <w:t>Vellore</w:t>
      </w:r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63477E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>
        <w:rPr>
          <w:rFonts w:ascii="Consolas" w:eastAsia="Times New Roman" w:hAnsi="Consolas" w:cs="Times New Roman"/>
          <w:szCs w:val="21"/>
          <w:lang w:eastAsia="en-IN"/>
        </w:rPr>
        <w:t>state</w:t>
      </w:r>
      <w:proofErr w:type="gramEnd"/>
      <w:r>
        <w:rPr>
          <w:rFonts w:ascii="Consolas" w:eastAsia="Times New Roman" w:hAnsi="Consolas" w:cs="Times New Roman"/>
          <w:szCs w:val="21"/>
          <w:lang w:eastAsia="en-IN"/>
        </w:rPr>
        <w:t>": "Tamil Nadu</w:t>
      </w:r>
      <w:r w:rsidR="00481844" w:rsidRPr="000C5A86">
        <w:rPr>
          <w:rFonts w:ascii="Consolas" w:eastAsia="Times New Roman" w:hAnsi="Consolas" w:cs="Times New Roman"/>
          <w:szCs w:val="21"/>
          <w:lang w:eastAsia="en-IN"/>
        </w:rPr>
        <w:t>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emp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27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di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Humid"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}</w:t>
      </w:r>
    </w:p>
    <w:p w:rsidR="00481844" w:rsidRDefault="00481844" w:rsidP="006452EA">
      <w:pPr>
        <w:rPr>
          <w:b/>
          <w:sz w:val="36"/>
          <w:lang w:val="en-GB"/>
        </w:rPr>
      </w:pPr>
    </w:p>
    <w:p w:rsidR="0062509E" w:rsidRDefault="0062509E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22" name="Picture 22" descr="C:\Users\Binayak\Pictures\Screenshots\Screenshot (19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Binayak\Pictures\Screenshots\Screenshot (198)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2509E" w:rsidRPr="000C5A86" w:rsidRDefault="0062509E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23" name="Picture 23" descr="C:\Users\Binayak\Pictures\Screenshots\Screenshot (19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C:\Users\Binayak\Pictures\Screenshots\Screenshot (199)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55F0" w:rsidRDefault="008755F0" w:rsidP="006452EA">
      <w:pPr>
        <w:rPr>
          <w:b/>
          <w:sz w:val="36"/>
          <w:lang w:val="en-GB"/>
        </w:rPr>
      </w:pPr>
    </w:p>
    <w:p w:rsidR="00764A28" w:rsidRPr="000C5A86" w:rsidRDefault="00764A28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t>Qs6</w:t>
      </w:r>
    </w:p>
    <w:p w:rsidR="00764A28" w:rsidRPr="000C5A86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068B0C4A" wp14:editId="1F633785">
            <wp:extent cx="5731510" cy="3220913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09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&lt;html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ang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e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6&lt;/tit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8.0/angular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ody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div ng-app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controller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js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h1&gt;Plan-It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!&l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/h1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Click the button to generate a random 3-meal menu plan!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button id="day-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tn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click=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etch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"&gt;Fetch Random Menu&lt;/butt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section id="day-results" class="hidden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p&gt;Rand index generated breakfast: {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generated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}&l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p&gt;Rand index generated lunch: {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generated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}&l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p&gt;Rand index generated dinner: {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generated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}&l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p&gt;See console.log for other details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article id="breakfast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h2&gt;&lt;span class="name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eakfast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span&gt; (Breakfast)&lt;/h2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p class="description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eakfast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&lt;p&gt;Food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Groups: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class="food-groups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lt;!--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&lt;li ng-hid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ng-repeat="x i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menu.breakfast.foodgrou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{{x}}&lt;/li&gt; --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li ng-hid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ng-repeat="x i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breakfast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x}}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artic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article id="lunch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h2&gt;&lt;span class="name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unch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span&gt; (Lunch)&lt;/h2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p class="description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unch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&lt;p&gt;Food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Groups: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class="food-groups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&lt;li ng-hid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ng-repeat="y i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lunch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y}}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artic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article id="dinner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h2&gt;&lt;span class="name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inner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span&gt; (Dinner)&lt;/h2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p class="description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inner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&lt;p&gt;Food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Groups: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class="food-groups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        &lt;li ng-hide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 ng-repeat="z i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dinner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z}}&lt;/li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u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&lt;/artic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&lt;/sec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div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, [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.controll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jsCtrl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, function ($scope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fas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Blueberry Oatmeal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One cup of hot oatmeal with 1/4 cup of fresh blueberries.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, "Fruit"]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Bread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Bread with butter, cheese or jam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Bread", "Butter", "Cheese", "Jam"]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oti for breakfast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: "India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orilla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with vegetables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, "Vegetables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lunc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roo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Loops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: "A baggy of rainbow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roo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Loops - a classic college student lunch.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ice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ice with other complements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Spaghetti for lunch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: "Two pies made with love and filled full of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lavo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Blueberry, strawberry, you name it, you have it!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  <w:proofErr w:type="gram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, "Fruit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inner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Spaghetti with Tomato Sauce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: "Two pies made with love and filled full of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lavor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. Blueberry, strawberry, you name it, you have it!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",</w:t>
      </w:r>
      <w:proofErr w:type="gram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, "Fruit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oti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": "Indian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orilla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with vegetables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, "Vegetables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nam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ice for dinner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scription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"Rice with other complements"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    "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": ["Grains"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    }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],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j = 0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tru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etch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myva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als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g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//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// for 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in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//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flo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rando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 * 3) + 0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rand_index_generated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breakfast'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breakfast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scope.foodmenu['breakfast'][rand_index_breakfast].name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breakfast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breakfast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nam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breakfast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breakfast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description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breakfast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breakfast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flo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rando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 * 3) + 0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rand_index_generated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lunch'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lunch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breakfas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scope.foodmenu['lunch'][rand_index_breakfast].name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lunch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lunch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nam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lunch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lunch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description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lunch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lunch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lunch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floo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(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ath.random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) * 3) + 0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spellStart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rand_index_generated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dinner'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dinner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'dinner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name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dinner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dinner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name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dinnerdes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dinner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description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dinnergr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menu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[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dinner'][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rand_index_dinn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].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grou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    //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2051A0" w:rsidRDefault="002051A0" w:rsidP="006452EA">
      <w:pPr>
        <w:rPr>
          <w:b/>
          <w:sz w:val="36"/>
          <w:lang w:val="en-GB"/>
        </w:rPr>
      </w:pPr>
    </w:p>
    <w:p w:rsidR="001517E4" w:rsidRDefault="001517E4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24" name="Picture 24" descr="C:\Users\Binayak\Pictures\Screenshots\Screenshot (201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C:\Users\Binayak\Pictures\Screenshots\Screenshot (201).png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Default="001517E4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25" name="Picture 25" descr="C:\Users\Binayak\Pictures\Screenshots\Screenshot (20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C:\Users\Binayak\Pictures\Screenshots\Screenshot (202).png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Default="001517E4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26" name="Picture 26" descr="C:\Users\Binayak\Pictures\Screenshots\Screenshot (203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C:\Users\Binayak\Pictures\Screenshots\Screenshot (203)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Pr="000C5A86" w:rsidRDefault="001517E4" w:rsidP="006452EA">
      <w:pPr>
        <w:rPr>
          <w:b/>
          <w:sz w:val="36"/>
          <w:lang w:val="en-GB"/>
        </w:rPr>
      </w:pPr>
      <w:r>
        <w:rPr>
          <w:b/>
          <w:noProof/>
          <w:sz w:val="36"/>
          <w:lang w:eastAsia="en-IN"/>
        </w:rPr>
        <w:drawing>
          <wp:inline distT="0" distB="0" distL="0" distR="0">
            <wp:extent cx="5731510" cy="3223660"/>
            <wp:effectExtent l="0" t="0" r="2540" b="0"/>
            <wp:docPr id="27" name="Picture 27" descr="C:\Users\Binayak\Pictures\Screenshots\Screenshot (204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C:\Users\Binayak\Pictures\Screenshots\Screenshot (204).png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7637B" w:rsidRDefault="00E7637B" w:rsidP="006452EA">
      <w:pPr>
        <w:rPr>
          <w:b/>
          <w:sz w:val="36"/>
          <w:lang w:val="en-GB"/>
        </w:rPr>
      </w:pPr>
    </w:p>
    <w:p w:rsidR="00E7637B" w:rsidRDefault="00E7637B" w:rsidP="006452EA">
      <w:pPr>
        <w:rPr>
          <w:b/>
          <w:sz w:val="36"/>
          <w:lang w:val="en-GB"/>
        </w:rPr>
      </w:pPr>
    </w:p>
    <w:p w:rsidR="00E7637B" w:rsidRDefault="00E7637B" w:rsidP="006452EA">
      <w:pPr>
        <w:rPr>
          <w:b/>
          <w:sz w:val="36"/>
          <w:lang w:val="en-GB"/>
        </w:rPr>
      </w:pPr>
    </w:p>
    <w:p w:rsidR="00E7637B" w:rsidRDefault="00E7637B" w:rsidP="006452EA">
      <w:pPr>
        <w:rPr>
          <w:b/>
          <w:sz w:val="36"/>
          <w:lang w:val="en-GB"/>
        </w:rPr>
      </w:pPr>
    </w:p>
    <w:p w:rsidR="00E7637B" w:rsidRDefault="00E7637B" w:rsidP="006452EA">
      <w:pPr>
        <w:rPr>
          <w:b/>
          <w:sz w:val="36"/>
          <w:lang w:val="en-GB"/>
        </w:rPr>
      </w:pPr>
    </w:p>
    <w:p w:rsidR="00764A28" w:rsidRPr="000C5A86" w:rsidRDefault="00E56336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lastRenderedPageBreak/>
        <w:t>Qs7</w:t>
      </w:r>
    </w:p>
    <w:p w:rsidR="00764A28" w:rsidRPr="000C5A86" w:rsidRDefault="002051A0" w:rsidP="006452EA">
      <w:pPr>
        <w:rPr>
          <w:b/>
          <w:sz w:val="36"/>
          <w:lang w:val="en-GB"/>
        </w:rPr>
      </w:pPr>
      <w:r w:rsidRPr="000C5A86">
        <w:rPr>
          <w:b/>
          <w:sz w:val="36"/>
          <w:lang w:val="en-GB"/>
        </w:rPr>
        <w:drawing>
          <wp:inline distT="0" distB="0" distL="0" distR="0" wp14:anchorId="1E79640E" wp14:editId="32002270">
            <wp:extent cx="5731510" cy="4799527"/>
            <wp:effectExtent l="0" t="0" r="254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99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51A0" w:rsidRPr="000C5A86" w:rsidRDefault="002051A0" w:rsidP="006452EA">
      <w:pPr>
        <w:rPr>
          <w:b/>
          <w:sz w:val="36"/>
          <w:lang w:val="en-GB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lt;!DOCTYP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html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tml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head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title&gt;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Exercise 7&lt;/tit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src="https://ajax.googleapis.com/ajax/libs/angularjs/1.8.0/angular.min.js"&gt;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tyl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widt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 250px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/style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ead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&lt;body ng-app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controller="jsCtrl1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Name of Food: &lt;input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type="text" ng-model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Food Group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select id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grou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 ng-model="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foodgroupdro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"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option value="dairy"&gt;dairy&lt;/op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option value="fats"&gt;fats&lt;/op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option value="fruit"&gt;fruit&lt;/op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option value="meat"&gt;meat&lt;/op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option value="veggies"&gt;veggies&lt;/opti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/selec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button id="eat" ng-click="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remove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)"&gt;Eat!&lt;/button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h2&gt;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&gt;&lt;/h2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cookie.jpg" class="food fats" alt="cookie" ng-model="cookie" ng-hide="cookie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apple.jpg" class="food fruit yummy" alt="apple" ng-model="apple" ng-hide="apple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broccoli.jpg" class="food veggies" alt="broccoli" ng-model="broccoli" ng-hide="broccoli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tomato.jpg" class="fruit food" alt="tomato" ng-model="tomato" ng-hide="tomato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steak.jpg" class="food meat" alt="steak" ng-model="steak" ng-hide="steak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milk.jpg" class="food dairy" alt="milk" ng-model="milk" ng-hide="milk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&lt;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img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rc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="chips.jpg" class="food fats other" alt="chips" ng-model="chips" ng-hide="chips" /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p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&gt;{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{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rrvalu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}}&lt;/p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crip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var</w:t>
      </w:r>
      <w:proofErr w:type="spellEnd"/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app = 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ngular.modu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yAp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, []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</w:t>
      </w:r>
      <w:proofErr w:type="spellStart"/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app.controller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'jsCtrl1', function ($scope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groupdro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24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remov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function (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mbinedcho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nam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+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foodgroupdrop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if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mbinedcho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= ""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mbinedcho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none chosen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onsole.log(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mbinedcho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switch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(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mbinedchoic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) {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ookiefat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ooki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lastRenderedPageBreak/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applefrui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apple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tomatofrui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tomat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milkdairy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milk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chipsfat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chips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teakmeat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>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steak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true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"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case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'none chosen'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Please choose!!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";</w:t>
      </w:r>
      <w:proofErr w:type="gram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break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          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default</w:t>
      </w:r>
      <w:proofErr w:type="gramEnd"/>
      <w:r w:rsidRPr="000C5A86">
        <w:rPr>
          <w:rFonts w:ascii="Consolas" w:eastAsia="Times New Roman" w:hAnsi="Consolas" w:cs="Times New Roman"/>
          <w:szCs w:val="21"/>
          <w:lang w:eastAsia="en-IN"/>
        </w:rPr>
        <w:t>: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    $</w:t>
      </w:r>
      <w:proofErr w:type="spellStart"/>
      <w:r w:rsidRPr="000C5A86">
        <w:rPr>
          <w:rFonts w:ascii="Consolas" w:eastAsia="Times New Roman" w:hAnsi="Consolas" w:cs="Times New Roman"/>
          <w:szCs w:val="21"/>
          <w:lang w:eastAsia="en-IN"/>
        </w:rPr>
        <w:t>scope.errorcombo</w:t>
      </w:r>
      <w:proofErr w:type="spellEnd"/>
      <w:r w:rsidRPr="000C5A86">
        <w:rPr>
          <w:rFonts w:ascii="Consolas" w:eastAsia="Times New Roman" w:hAnsi="Consolas" w:cs="Times New Roman"/>
          <w:szCs w:val="21"/>
          <w:lang w:eastAsia="en-IN"/>
        </w:rPr>
        <w:t xml:space="preserve"> = "Wrong combo!!</w:t>
      </w:r>
      <w:proofErr w:type="gramStart"/>
      <w:r w:rsidRPr="000C5A86">
        <w:rPr>
          <w:rFonts w:ascii="Consolas" w:eastAsia="Times New Roman" w:hAnsi="Consolas" w:cs="Times New Roman"/>
          <w:szCs w:val="21"/>
          <w:lang w:eastAsia="en-IN"/>
        </w:rPr>
        <w:t>";</w:t>
      </w:r>
      <w:proofErr w:type="gramEnd"/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  }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  })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  &lt;/script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body&gt;</w:t>
      </w: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</w:p>
    <w:p w:rsidR="00481844" w:rsidRPr="000C5A86" w:rsidRDefault="00481844" w:rsidP="006452EA">
      <w:pPr>
        <w:spacing w:after="0" w:line="285" w:lineRule="atLeast"/>
        <w:rPr>
          <w:rFonts w:ascii="Consolas" w:eastAsia="Times New Roman" w:hAnsi="Consolas" w:cs="Times New Roman"/>
          <w:szCs w:val="21"/>
          <w:lang w:eastAsia="en-IN"/>
        </w:rPr>
      </w:pPr>
      <w:r w:rsidRPr="000C5A86">
        <w:rPr>
          <w:rFonts w:ascii="Consolas" w:eastAsia="Times New Roman" w:hAnsi="Consolas" w:cs="Times New Roman"/>
          <w:szCs w:val="21"/>
          <w:lang w:eastAsia="en-IN"/>
        </w:rPr>
        <w:t>&lt;/html&gt;</w:t>
      </w:r>
    </w:p>
    <w:p w:rsidR="00764A28" w:rsidRDefault="00764A28" w:rsidP="006452EA">
      <w:pPr>
        <w:rPr>
          <w:b/>
          <w:sz w:val="40"/>
          <w:lang w:val="en-GB"/>
        </w:rPr>
      </w:pPr>
    </w:p>
    <w:p w:rsidR="001517E4" w:rsidRDefault="001517E4" w:rsidP="006452EA">
      <w:pPr>
        <w:rPr>
          <w:b/>
          <w:sz w:val="40"/>
          <w:lang w:val="en-GB"/>
        </w:rPr>
      </w:pPr>
      <w:r>
        <w:rPr>
          <w:b/>
          <w:noProof/>
          <w:sz w:val="40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28" name="Picture 28" descr="C:\Users\Binayak\Pictures\Screenshots\Screenshot (207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Binayak\Pictures\Screenshots\Screenshot (207)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Default="001517E4" w:rsidP="006452EA">
      <w:pPr>
        <w:rPr>
          <w:b/>
          <w:sz w:val="40"/>
          <w:lang w:val="en-GB"/>
        </w:rPr>
      </w:pPr>
      <w:r>
        <w:rPr>
          <w:b/>
          <w:noProof/>
          <w:sz w:val="40"/>
          <w:lang w:eastAsia="en-IN"/>
        </w:rPr>
        <w:drawing>
          <wp:inline distT="0" distB="0" distL="0" distR="0">
            <wp:extent cx="5731510" cy="3223660"/>
            <wp:effectExtent l="0" t="0" r="2540" b="0"/>
            <wp:docPr id="29" name="Picture 29" descr="C:\Users\Binayak\Pictures\Screenshots\Screenshot (208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Binayak\Pictures\Screenshots\Screenshot (208).png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Default="001517E4" w:rsidP="006452EA">
      <w:pPr>
        <w:rPr>
          <w:b/>
          <w:sz w:val="40"/>
          <w:lang w:val="en-GB"/>
        </w:rPr>
      </w:pPr>
      <w:r>
        <w:rPr>
          <w:b/>
          <w:noProof/>
          <w:sz w:val="40"/>
          <w:lang w:eastAsia="en-IN"/>
        </w:rPr>
        <w:lastRenderedPageBreak/>
        <w:drawing>
          <wp:inline distT="0" distB="0" distL="0" distR="0">
            <wp:extent cx="5731510" cy="3223660"/>
            <wp:effectExtent l="0" t="0" r="2540" b="0"/>
            <wp:docPr id="30" name="Picture 30" descr="C:\Users\Binayak\Pictures\Screenshots\Screenshot (209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C:\Users\Binayak\Pictures\Screenshots\Screenshot (209).png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517E4" w:rsidRPr="00506600" w:rsidRDefault="001517E4" w:rsidP="006452EA">
      <w:pPr>
        <w:rPr>
          <w:b/>
          <w:sz w:val="40"/>
          <w:lang w:val="en-GB"/>
        </w:rPr>
      </w:pPr>
      <w:r>
        <w:rPr>
          <w:b/>
          <w:noProof/>
          <w:sz w:val="40"/>
          <w:lang w:eastAsia="en-IN"/>
        </w:rPr>
        <w:drawing>
          <wp:inline distT="0" distB="0" distL="0" distR="0">
            <wp:extent cx="5731510" cy="3223660"/>
            <wp:effectExtent l="0" t="0" r="2540" b="0"/>
            <wp:docPr id="31" name="Picture 31" descr="C:\Users\Binayak\Pictures\Screenshots\Screenshot (210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Binayak\Pictures\Screenshots\Screenshot (210).png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4A28" w:rsidRPr="00506600" w:rsidRDefault="00764A28" w:rsidP="006452EA">
      <w:pPr>
        <w:rPr>
          <w:b/>
          <w:sz w:val="32"/>
          <w:lang w:val="en-GB"/>
        </w:rPr>
      </w:pPr>
    </w:p>
    <w:sectPr w:rsidR="00764A28" w:rsidRPr="00506600" w:rsidSect="00AB237E">
      <w:headerReference w:type="even" r:id="rId36"/>
      <w:headerReference w:type="default" r:id="rId37"/>
      <w:footerReference w:type="even" r:id="rId38"/>
      <w:footerReference w:type="default" r:id="rId39"/>
      <w:headerReference w:type="first" r:id="rId40"/>
      <w:footerReference w:type="first" r:id="rId41"/>
      <w:pgSz w:w="11906" w:h="16838"/>
      <w:pgMar w:top="1440" w:right="1133" w:bottom="144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4222" w:rsidRDefault="00374222" w:rsidP="00506600">
      <w:pPr>
        <w:spacing w:after="0" w:line="240" w:lineRule="auto"/>
      </w:pPr>
      <w:r>
        <w:separator/>
      </w:r>
    </w:p>
  </w:endnote>
  <w:endnote w:type="continuationSeparator" w:id="0">
    <w:p w:rsidR="00374222" w:rsidRDefault="00374222" w:rsidP="005066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4222" w:rsidRDefault="00374222" w:rsidP="00506600">
      <w:pPr>
        <w:spacing w:after="0" w:line="240" w:lineRule="auto"/>
      </w:pPr>
      <w:r>
        <w:separator/>
      </w:r>
    </w:p>
  </w:footnote>
  <w:footnote w:type="continuationSeparator" w:id="0">
    <w:p w:rsidR="00374222" w:rsidRDefault="00374222" w:rsidP="005066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2" o:spid="_x0000_s2050" type="#_x0000_t136" style="position:absolute;margin-left:0;margin-top:0;width:579pt;height:66pt;rotation:315;z-index:-251655168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3" o:spid="_x0000_s2051" type="#_x0000_t136" style="position:absolute;margin-left:0;margin-top:0;width:579pt;height:66pt;rotation:315;z-index:-251653120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</v:shape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06600" w:rsidRDefault="00506600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47059781" o:spid="_x0000_s2049" type="#_x0000_t136" style="position:absolute;margin-left:0;margin-top:0;width:579pt;height:66pt;rotation:315;z-index:-251657216;mso-position-horizontal:center;mso-position-horizontal-relative:margin;mso-position-vertical:center;mso-position-vertical-relative:margin" o:allowincell="f" fillcolor="#2e2e2e" stroked="f">
          <v:fill opacity=".5"/>
          <v:textpath style="font-family:&quot;Calibri&quot;;font-size:54pt" string="Binayak Bishnu 20BIT0155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displayBackgroundShape/>
  <w:proofState w:spelling="clean" w:grammar="clean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yNzUAQiMLcwMjYyUdpeDU4uLM/DyQApNaAMK/jxIsAAAA"/>
  </w:docVars>
  <w:rsids>
    <w:rsidRoot w:val="00CF2F05"/>
    <w:rsid w:val="000245B8"/>
    <w:rsid w:val="00026828"/>
    <w:rsid w:val="00027D15"/>
    <w:rsid w:val="000C5A86"/>
    <w:rsid w:val="001517E4"/>
    <w:rsid w:val="002051A0"/>
    <w:rsid w:val="0021095F"/>
    <w:rsid w:val="002C6047"/>
    <w:rsid w:val="002E6AFF"/>
    <w:rsid w:val="00374222"/>
    <w:rsid w:val="003E4081"/>
    <w:rsid w:val="00411D9C"/>
    <w:rsid w:val="004452B9"/>
    <w:rsid w:val="00481844"/>
    <w:rsid w:val="00493AC6"/>
    <w:rsid w:val="004C696E"/>
    <w:rsid w:val="00506600"/>
    <w:rsid w:val="0051561E"/>
    <w:rsid w:val="005222FE"/>
    <w:rsid w:val="00547A52"/>
    <w:rsid w:val="00561291"/>
    <w:rsid w:val="00575D4B"/>
    <w:rsid w:val="005B537E"/>
    <w:rsid w:val="005C0E8D"/>
    <w:rsid w:val="0062509E"/>
    <w:rsid w:val="0063477E"/>
    <w:rsid w:val="006452EA"/>
    <w:rsid w:val="00677AB7"/>
    <w:rsid w:val="0069016F"/>
    <w:rsid w:val="006967CA"/>
    <w:rsid w:val="006A2521"/>
    <w:rsid w:val="006B7809"/>
    <w:rsid w:val="006C44D0"/>
    <w:rsid w:val="006D36E7"/>
    <w:rsid w:val="006D5DC4"/>
    <w:rsid w:val="00764A28"/>
    <w:rsid w:val="0079566F"/>
    <w:rsid w:val="007B538D"/>
    <w:rsid w:val="007E40DF"/>
    <w:rsid w:val="0085040D"/>
    <w:rsid w:val="008755F0"/>
    <w:rsid w:val="00877068"/>
    <w:rsid w:val="0090319A"/>
    <w:rsid w:val="00907452"/>
    <w:rsid w:val="00917648"/>
    <w:rsid w:val="0093682F"/>
    <w:rsid w:val="009D7E20"/>
    <w:rsid w:val="00AB237E"/>
    <w:rsid w:val="00B815C3"/>
    <w:rsid w:val="00BC6B25"/>
    <w:rsid w:val="00CC0C1A"/>
    <w:rsid w:val="00CF2F05"/>
    <w:rsid w:val="00D26825"/>
    <w:rsid w:val="00DD4BB3"/>
    <w:rsid w:val="00E14DDE"/>
    <w:rsid w:val="00E56336"/>
    <w:rsid w:val="00E7637B"/>
    <w:rsid w:val="00F241D4"/>
    <w:rsid w:val="00F527F8"/>
    <w:rsid w:val="00F86A37"/>
    <w:rsid w:val="00FB46E4"/>
    <w:rsid w:val="00FC7E5E"/>
    <w:rsid w:val="00FD0093"/>
    <w:rsid w:val="00FE6C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00"/>
  </w:style>
  <w:style w:type="paragraph" w:styleId="Footer">
    <w:name w:val="footer"/>
    <w:basedOn w:val="Normal"/>
    <w:link w:val="Foot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00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F2F0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F2F0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2F0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06600"/>
  </w:style>
  <w:style w:type="paragraph" w:styleId="Footer">
    <w:name w:val="footer"/>
    <w:basedOn w:val="Normal"/>
    <w:link w:val="FooterChar"/>
    <w:uiPriority w:val="99"/>
    <w:unhideWhenUsed/>
    <w:rsid w:val="005066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066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456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85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0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1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56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0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6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5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96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93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43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8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3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12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5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75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7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46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3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7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76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65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9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1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55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36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5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99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5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7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7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7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94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4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9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1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2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33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0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5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8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86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1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3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6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46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2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5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48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21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3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9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0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89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4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2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1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2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63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5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0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7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49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4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540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38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8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89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7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9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35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1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15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2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16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7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85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6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0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4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3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1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6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47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5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64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71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07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2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1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05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08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575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08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1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1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2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6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3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7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16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2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2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1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888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0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9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84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7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1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9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7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56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6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2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7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5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1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1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1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8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2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4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1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5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0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2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53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94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6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8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8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87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9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77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76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10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47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0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5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0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39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3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94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6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5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3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2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88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5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3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21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39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5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61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5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9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2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0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8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6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9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0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03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6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7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0292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23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12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2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5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06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3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9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54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7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0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1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93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96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53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35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6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1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0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21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9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3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3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78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9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9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70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9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6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38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8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26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942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1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46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4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2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4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9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14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7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3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94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2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73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8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62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2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9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321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1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0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7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0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1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8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4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9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01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4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01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44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9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02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9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6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5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8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1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54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6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7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7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4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7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12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33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1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68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83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5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2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4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7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4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6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8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48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9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06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5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7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9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65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4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1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0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7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16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05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5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68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87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95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13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34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2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6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8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82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8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8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0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4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6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86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9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25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0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0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70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2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0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3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7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5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1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5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1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0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2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21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68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93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0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06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3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8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0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6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26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0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56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84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13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91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7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168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0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9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27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0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7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5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9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04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9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66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7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5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64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6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5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4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09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36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2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3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34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1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2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5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7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35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9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3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022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13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36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8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09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3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97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0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8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4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46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55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97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25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36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9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9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3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7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2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8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0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53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0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4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5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43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6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1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6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6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1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93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54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6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2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7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1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06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8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0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9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19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9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95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96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4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17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1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3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6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6984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2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55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0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4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5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75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1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36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7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298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2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6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8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04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0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6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9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55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5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46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6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8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7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6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9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2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7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958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44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51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5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8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8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5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36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6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06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51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49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19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24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87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5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55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4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9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63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4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06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7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2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3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1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1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6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50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8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99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0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87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8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34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3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8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4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67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07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5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641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6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0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8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00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1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7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33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8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79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24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4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5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7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4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17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2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30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99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75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1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7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8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17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05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5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53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0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6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7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2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5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0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1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6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0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9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24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51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90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6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8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63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0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778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6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2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9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6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4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7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9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6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6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96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0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8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3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1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4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5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7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2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3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6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98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87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87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3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5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16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4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9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1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2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12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9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8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7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4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80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50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16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4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5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20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13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8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8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7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08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7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4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1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05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8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2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1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21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6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4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5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74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4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1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5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8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8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65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2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6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13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5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1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5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9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43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3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99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9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1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0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84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5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57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7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347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6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1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05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8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3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2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60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6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6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7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2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4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2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7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9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4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6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2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4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49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4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4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61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9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4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3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0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0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3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6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61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9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7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8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94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6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3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8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8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1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8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127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8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19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7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0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02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3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73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94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5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9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4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4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2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2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3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2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35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7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87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4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0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26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18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46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3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4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3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7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9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6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4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7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1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3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63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7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1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33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8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3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36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620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43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2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09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82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2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6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73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0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2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7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1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16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4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4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4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29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0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7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06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oter" Target="footer1.xml"/><Relationship Id="rId2" Type="http://schemas.microsoft.com/office/2007/relationships/stylesWithEffects" Target="stylesWithEffect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oter" Target="footer3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header" Target="header2.xml"/><Relationship Id="rId40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37</Pages>
  <Words>5011</Words>
  <Characters>28567</Characters>
  <Application>Microsoft Office Word</Application>
  <DocSecurity>0</DocSecurity>
  <Lines>238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inayak Bishnu</dc:creator>
  <cp:lastModifiedBy>Binayak Bishnu</cp:lastModifiedBy>
  <cp:revision>66</cp:revision>
  <dcterms:created xsi:type="dcterms:W3CDTF">2021-10-09T17:19:00Z</dcterms:created>
  <dcterms:modified xsi:type="dcterms:W3CDTF">2021-10-23T06:32:00Z</dcterms:modified>
</cp:coreProperties>
</file>